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p>
    <w:bookmarkStart w:id="20" w:name="X72ff1469050b85b9b544991cfaf080a18d473be"/>
    <w:p>
      <w:pPr>
        <w:pStyle w:val="Heading1"/>
      </w:pPr>
      <w:r>
        <w:t xml:space="preserve">Cover Letter for Paramedic Position in Venezuela Caracas</w:t>
      </w:r>
    </w:p>
    <w:p>
      <w:pPr>
        <w:pStyle w:val="FirstParagraph"/>
      </w:pPr>
      <w:r>
        <w:t xml:space="preserve">Dear Hiring Manager,</w:t>
      </w:r>
    </w:p>
    <w:p>
      <w:pPr>
        <w:pStyle w:val="BodyText"/>
      </w:pPr>
      <w:r>
        <w:t xml:space="preserve">I am writing to express my sincere interest in the Paramedic position at a healthcare facility in Venezuela Caracas. As a dedicated and experienced paramedic with a passion for emergency medical services, I am eager to contribute my skills and expertise to support the vital healthcare needs of the community in Caracas. The opportunity to work within this dynamic city, known for its resilience and cultural richness, aligns perfectly with my professional goals and commitment to making a meaningful impact in emergency care.</w:t>
      </w:r>
    </w:p>
    <w:p>
      <w:pPr>
        <w:pStyle w:val="BodyText"/>
      </w:pPr>
      <w:r>
        <w:t xml:space="preserve">Over the past [X years] of my career as a paramedic, I have developed a strong foundation in emergency medical response, trauma care, and patient advocacy. My work has involved responding to a wide range of medical emergencies, from minor injuries to critical life-threatening situations. I am particularly proud of my ability to remain calm under pressure and provide compassionate care in high-stress environments. These experiences have not only honed my technical skills but also reinforced my dedication to upholding the highest standards of professionalism and integrity in emergency medical services.</w:t>
      </w:r>
    </w:p>
    <w:p>
      <w:pPr>
        <w:pStyle w:val="BodyText"/>
      </w:pPr>
      <w:r>
        <w:t xml:space="preserve">As a paramedic, I understand the unique challenges faced by healthcare professionals in Venezuela Caracas. The city’s growing population, combined with its complex socioeconomic landscape, demands a highly skilled and adaptable workforce. My background includes working in both urban and rural settings, where I have collaborated with local communities to improve access to emergency care. In Venezuela Caracas, I am confident that my ability to navigate diverse healthcare scenarios will enable me to provide effective solutions while adhering to the specific needs of the region.</w:t>
      </w:r>
    </w:p>
    <w:p>
      <w:pPr>
        <w:pStyle w:val="BodyText"/>
      </w:pPr>
      <w:r>
        <w:t xml:space="preserve">My training and certifications in advanced cardiac life support (ACLS), trauma management, and patient assessment have equipped me with the tools necessary to deliver rapid and accurate interventions. I am also well-versed in using modern medical equipment and technologies, ensuring that I can operate efficiently within any healthcare facility. Additionally, my strong communication skills allow me to effectively coordinate with emergency response teams, hospital staff, and patients’ families, fostering a collaborative environment that prioritizes patient safety and outcomes.</w:t>
      </w:r>
    </w:p>
    <w:p>
      <w:pPr>
        <w:pStyle w:val="BodyText"/>
      </w:pPr>
      <w:r>
        <w:t xml:space="preserve">What sets me apart as a paramedic is my unwavering commitment to continuous learning and professional development. I regularly attend workshops, seminars, and certification programs to stay updated on the latest advancements in emergency care. This proactive approach ensures that I am always prepared to handle emerging challenges in the field. In Venezuela Caracas, where healthcare systems are constantly evolving, this adaptability is crucial for providing the best possible care to patients.</w:t>
      </w:r>
    </w:p>
    <w:p>
      <w:pPr>
        <w:pStyle w:val="BodyText"/>
      </w:pPr>
      <w:r>
        <w:t xml:space="preserve">Working as a paramedic in Venezuela Caracas would be a deeply rewarding opportunity for me. The city’s vibrant culture and strong sense of community resonate with my personal values of service and empathy. I am particularly inspired by the resilience of Venezuelans, who often face adversity with determination and courage. I believe that my experience in high-demand emergency environments, combined with my ability to connect with people from all walks of life, makes me an ideal candidate for this role.</w:t>
      </w:r>
    </w:p>
    <w:p>
      <w:pPr>
        <w:pStyle w:val="BodyText"/>
      </w:pPr>
      <w:r>
        <w:t xml:space="preserve">In addition to my clinical skills, I bring a deep understanding of the importance of cultural sensitivity and patient-centered care. In Venezuela Caracas, where healthcare challenges are often intertwined with social and economic factors, it is essential to approach each patient with compassion and respect. My ability to build trust quickly and communicate effectively in diverse settings ensures that I can provide care that is both culturally appropriate and medically sound.</w:t>
      </w:r>
    </w:p>
    <w:p>
      <w:pPr>
        <w:pStyle w:val="BodyText"/>
      </w:pPr>
      <w:r>
        <w:t xml:space="preserve">I am particularly drawn to the opportunity to contribute to the healthcare infrastructure in Venezuela Caracas. The city’s emergency services are vital for maintaining public health, and I am eager to play a role in strengthening these systems. Whether it involves responding to medical emergencies, educating communities on first aid, or supporting hospital staff during peak demand periods, I am committed to making a tangible difference in the lives of those in need.</w:t>
      </w:r>
    </w:p>
    <w:p>
      <w:pPr>
        <w:pStyle w:val="BodyText"/>
      </w:pPr>
      <w:r>
        <w:t xml:space="preserve">In conclusion, I would be honored to bring my skills, experience, and passion for emergency care to a paramedic position in Venezuela Caracas. My goal is to support the city’s healthcare initiatives while upholding the highest standards of professionalism and patient care. Thank you for considering my application. I look forward to the opportunity to discuss how I can contribute to your team and the communities you serve.</w:t>
      </w:r>
    </w:p>
    <w:p>
      <w:pPr>
        <w:pStyle w:val="BodyText"/>
      </w:pPr>
      <w:r>
        <w:t xml:space="preserve">Sincerely,</w:t>
      </w:r>
      <w:r>
        <w:br/>
      </w:r>
      <w:r>
        <w:t xml:space="preserve">[Your Full Name]</w:t>
      </w:r>
      <w:r>
        <w:br/>
      </w:r>
      <w:r>
        <w:t xml:space="preserve">[Your Contact Information: Phone Number, Email Address, LinkedIn Profile or Portfolio (if applicable)]</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dc:title>
  <dc:creator/>
  <cp:keywords/>
  <dcterms:created xsi:type="dcterms:W3CDTF">2026-07-23T19:43:18Z</dcterms:created>
  <dcterms:modified xsi:type="dcterms:W3CDTF">2026-07-23T19:43:18Z</dcterms:modified>
</cp:coreProperties>
</file>

<file path=docProps/custom.xml><?xml version="1.0" encoding="utf-8"?>
<Properties xmlns="http://schemas.openxmlformats.org/officeDocument/2006/custom-properties" xmlns:vt="http://schemas.openxmlformats.org/officeDocument/2006/docPropsVTypes"/>
</file>